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Xe707dc72031ed0f203005223b4385df38b10a74"/>
    <w:p>
      <w:pPr>
        <w:pStyle w:val="Heading1"/>
      </w:pPr>
      <w:r>
        <w:t xml:space="preserve">Cover Letter for Medical Researcher Position</w:t>
      </w:r>
    </w:p>
    <w:p>
      <w:pPr>
        <w:pStyle w:val="FirstParagraph"/>
      </w:pPr>
      <w:r>
        <w:rPr>
          <w:bCs/>
          <w:b/>
        </w:rPr>
        <w:t xml:space="preserve">Dear [Hiring Manager's Name],</w:t>
      </w:r>
    </w:p>
    <w:p>
      <w:pPr>
        <w:pStyle w:val="BodyText"/>
      </w:pPr>
      <w:r>
        <w:t xml:space="preserve">I am writing to express my sincere interest in the Medical Researcher position at [Institution Name] in Ankara, Turkey. As a dedicated and passionate medical researcher with a strong academic background and hands-on experience in cutting-edge biomedical studies, I am eager to contribute my expertise to advance healthcare innovation in Turkey. This opportunity aligns perfectly with my professional goals, and I am particularly excited about the chance to work within the vibrant research community of Ankara, which has long been a hub for medical advancements in Turkey.</w:t>
      </w:r>
    </w:p>
    <w:bookmarkStart w:id="20" w:name="X41a39f181f727905fead581422d1f300d5190c4"/>
    <w:p>
      <w:pPr>
        <w:pStyle w:val="Heading2"/>
      </w:pPr>
      <w:r>
        <w:t xml:space="preserve">Why Medical Researcher? A Commitment to Excellence</w:t>
      </w:r>
    </w:p>
    <w:p>
      <w:pPr>
        <w:pStyle w:val="FirstParagraph"/>
      </w:pPr>
      <w:r>
        <w:t xml:space="preserve">Throughout my career, I have pursued the role of a Medical Researcher with an unwavering commitment to improving patient outcomes through scientific discovery. My journey began with a [Degree, e.g., Master’s in Biomedical Sciences] from [University Name], where I developed a deep understanding of translational research and its impact on clinical practice. This foundation was further strengthened during my PhD in [Field, e.g., Molecular Medicine] at [University Name], where I focused on [specific research topic, e.g., cancer immunotherapy or infectious disease mechanisms]. My work has been published in reputable journals such as [Journal Names], and I have presented my findings at international conferences, including the Annual Meeting of the Turkish Society of Medical Research.</w:t>
      </w:r>
    </w:p>
    <w:p>
      <w:pPr>
        <w:pStyle w:val="BodyText"/>
      </w:pPr>
      <w:r>
        <w:t xml:space="preserve">The role of a Medical Researcher is not just a profession for me—it is a calling. I thrive in environments that encourage intellectual curiosity, interdisciplinary collaboration, and rigorous scientific inquiry. In Turkey Ankara, where medical research is gaining global recognition for its innovative approaches to public health challenges, I see an unparalleled opportunity to contribute meaningfully to the field. My expertise in [specific skills, e.g., bioinformatics, laboratory techniques, or clinical trial design] and my ability to translate complex data into actionable insights make me a strong candidate for this position.</w:t>
      </w:r>
    </w:p>
    <w:bookmarkEnd w:id="20"/>
    <w:bookmarkStart w:id="21" w:name="Xc550f7334a5932e2fa8b2e257bdbe5de56b9118"/>
    <w:p>
      <w:pPr>
        <w:pStyle w:val="Heading2"/>
      </w:pPr>
      <w:r>
        <w:t xml:space="preserve">Why Turkey Ankara? A Strategic Hub for Medical Innovation</w:t>
      </w:r>
    </w:p>
    <w:p>
      <w:pPr>
        <w:pStyle w:val="FirstParagraph"/>
      </w:pPr>
      <w:r>
        <w:t xml:space="preserve">Ankara, as the capital of Turkey, is home to some of the country’s most prestigious medical institutions and research centers. Organizations such as [Institution Names, e.g., Hacettepe University Hospital or The Turkish Institute of Health Sciences] have established themselves as leaders in advancing medical science through collaborative projects and state-of-the-art facilities. I am particularly drawn to the dynamic research ecosystem in Ankara, where the synergy between academia, industry, and government initiatives creates a fertile ground for groundbreaking discoveries.</w:t>
      </w:r>
    </w:p>
    <w:p>
      <w:pPr>
        <w:pStyle w:val="BodyText"/>
      </w:pPr>
      <w:r>
        <w:t xml:space="preserve">Working as a Medical Researcher in Turkey Ankara would allow me to engage with a diverse team of professionals who share my passion for solving complex health issues. The city’s strategic location and cultural diversity also provide unique opportunities to study population-specific health trends, which is critical for developing inclusive medical solutions. I am especially interested in contributing to projects focused on [specific area, e.g., chronic disease management or infectious disease prevention], areas where Turkey has made significant strides and continues to lead globally.</w:t>
      </w:r>
    </w:p>
    <w:bookmarkEnd w:id="21"/>
    <w:bookmarkStart w:id="22" w:name="professional-background-and-achievements"/>
    <w:p>
      <w:pPr>
        <w:pStyle w:val="Heading2"/>
      </w:pPr>
      <w:r>
        <w:t xml:space="preserve">Professional Background and Achievements</w:t>
      </w:r>
    </w:p>
    <w:p>
      <w:pPr>
        <w:pStyle w:val="FirstParagraph"/>
      </w:pPr>
      <w:r>
        <w:t xml:space="preserve">My professional journey has been marked by a series of impactful contributions to the field of medical research. As a [Job Title, e.g., Research Fellow] at [Institution Name], I led a team in studying [specific project, e.g., the genetic factors contributing to cardiovascular diseases], resulting in the publication of two peer-reviewed articles and a grant award from [Funding Agency]. Additionally, my work on [another project, e.g., developing a novel diagnostic tool for diabetes] has been recognized with an award at the National Biomedical Research Conference in Turkey.</w:t>
      </w:r>
    </w:p>
    <w:p>
      <w:pPr>
        <w:pStyle w:val="BodyText"/>
      </w:pPr>
      <w:r>
        <w:t xml:space="preserve">One of my most rewarding experiences was collaborating with international researchers to address global health challenges. For instance, during my time at [Institution Name], I participated in a WHO-funded initiative to improve vaccine distribution in underserved regions. This experience not only honed my skills in project management and cross-cultural communication but also reinforced my belief in the power of research to transform lives. In Ankara, I aim to build on this legacy by fostering partnerships that address both local and global health priorities.</w:t>
      </w:r>
    </w:p>
    <w:bookmarkEnd w:id="22"/>
    <w:bookmarkStart w:id="23" w:name="why-me-a-perfect-fit-for-your-team"/>
    <w:p>
      <w:pPr>
        <w:pStyle w:val="Heading2"/>
      </w:pPr>
      <w:r>
        <w:t xml:space="preserve">Why Me? A Perfect Fit for Your Team</w:t>
      </w:r>
    </w:p>
    <w:p>
      <w:pPr>
        <w:pStyle w:val="FirstParagraph"/>
      </w:pPr>
      <w:r>
        <w:t xml:space="preserve">What sets me apart as a Medical Researcher is my ability to combine technical expertise with a patient-centered approach. I have always believed that research must serve the needs of those it aims to help. In Ankara, where healthcare challenges are as diverse as the population itself, this philosophy will guide my work. My fluency in [languages, e.g., Turkish and English] and familiarity with the Turkish healthcare system further position me to contribute effectively from day one.</w:t>
      </w:r>
    </w:p>
    <w:p>
      <w:pPr>
        <w:pStyle w:val="BodyText"/>
      </w:pPr>
      <w:r>
        <w:t xml:space="preserve">I am also deeply committed to mentorship and knowledge sharing. As a Medical Researcher, I have mentored junior colleagues and students, helping them develop their skills while fostering a culture of integrity and innovation. In Ankara, I hope to collaborate with emerging researchers to build a sustainable pipeline of talent that will drive the future of medical science in Turkey.</w:t>
      </w:r>
    </w:p>
    <w:bookmarkEnd w:id="23"/>
    <w:bookmarkStart w:id="24" w:name="conclusion-a-call-to-collaborate"/>
    <w:p>
      <w:pPr>
        <w:pStyle w:val="Heading2"/>
      </w:pPr>
      <w:r>
        <w:t xml:space="preserve">Conclusion: A Call to Collaborate</w:t>
      </w:r>
    </w:p>
    <w:p>
      <w:pPr>
        <w:pStyle w:val="FirstParagraph"/>
      </w:pPr>
      <w:r>
        <w:t xml:space="preserve">In conclusion, I am confident that my background, skills, and dedication make me an ideal candidate for the Medical Researcher position at [Institution Name] in Ankara. I am eager to bring my expertise in [specific field] to your team and contribute to the advancement of medical research in Turkey. I would be honored to discuss how my vision aligns with your institution’s goals and how I can help further its mission of excellence.</w:t>
      </w:r>
    </w:p>
    <w:p>
      <w:pPr>
        <w:pStyle w:val="BodyText"/>
      </w:pPr>
      <w:r>
        <w:t xml:space="preserve">Thank you for considering my application. I look forward to the opportunity to speak with you about this exciting position.</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Turkey Ankara</dc:title>
  <dc:creator/>
  <dc:language>en</dc:language>
  <cp:keywords/>
  <dcterms:created xsi:type="dcterms:W3CDTF">2026-07-23T20:34:27Z</dcterms:created>
  <dcterms:modified xsi:type="dcterms:W3CDTF">2026-07-23T20:34:27Z</dcterms:modified>
</cp:coreProperties>
</file>

<file path=docProps/custom.xml><?xml version="1.0" encoding="utf-8"?>
<Properties xmlns="http://schemas.openxmlformats.org/officeDocument/2006/custom-properties" xmlns:vt="http://schemas.openxmlformats.org/officeDocument/2006/docPropsVTypes"/>
</file>